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1E77F1" w14:textId="296961B8" w:rsidR="009D6DBB" w:rsidRPr="00AB0955" w:rsidRDefault="009D6DBB" w:rsidP="009D6DB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AB0955">
        <w:rPr>
          <w:rFonts w:ascii="Times New Roman" w:hAnsi="Times New Roman" w:cs="Times New Roman"/>
          <w:b/>
          <w:bCs/>
          <w:sz w:val="28"/>
          <w:szCs w:val="28"/>
        </w:rPr>
        <w:t xml:space="preserve">Lab </w:t>
      </w:r>
      <w:r>
        <w:rPr>
          <w:rFonts w:ascii="Times New Roman" w:hAnsi="Times New Roman" w:cs="Times New Roman"/>
          <w:b/>
          <w:bCs/>
          <w:sz w:val="28"/>
          <w:szCs w:val="28"/>
        </w:rPr>
        <w:t>10</w:t>
      </w:r>
      <w:r w:rsidRPr="00AB0955"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14:paraId="5DEC3E14" w14:textId="382FEF18" w:rsidR="009D6DBB" w:rsidRPr="00B2202A" w:rsidRDefault="009D6DBB" w:rsidP="009D6DBB">
      <w:pPr>
        <w:pStyle w:val="NormalWeb"/>
        <w:rPr>
          <w:b/>
          <w:bCs/>
          <w:sz w:val="28"/>
          <w:szCs w:val="28"/>
        </w:rPr>
      </w:pPr>
      <w:r w:rsidRPr="002A2F45">
        <w:rPr>
          <w:b/>
          <w:bCs/>
          <w:sz w:val="28"/>
          <w:szCs w:val="28"/>
        </w:rPr>
        <w:t>Programming Fundamentals</w:t>
      </w:r>
      <w:r w:rsidR="00CC18D5">
        <w:rPr>
          <w:b/>
          <w:bCs/>
          <w:sz w:val="28"/>
          <w:szCs w:val="28"/>
        </w:rPr>
        <w:t xml:space="preserve"> </w:t>
      </w:r>
      <w:r w:rsidRPr="002A2F45">
        <w:rPr>
          <w:b/>
          <w:bCs/>
          <w:sz w:val="28"/>
          <w:szCs w:val="28"/>
        </w:rPr>
        <w:t>CS130</w:t>
      </w:r>
      <w:r w:rsidR="00CC18D5">
        <w:rPr>
          <w:b/>
          <w:bCs/>
          <w:sz w:val="28"/>
          <w:szCs w:val="28"/>
        </w:rPr>
        <w:t>-02</w:t>
      </w:r>
      <w:r>
        <w:rPr>
          <w:b/>
          <w:bCs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2A2F45">
        <w:rPr>
          <w:b/>
          <w:bCs/>
        </w:rPr>
        <w:t xml:space="preserve">                                                                        </w:t>
      </w:r>
      <w:r>
        <w:rPr>
          <w:b/>
          <w:bCs/>
        </w:rPr>
        <w:t xml:space="preserve">                       </w:t>
      </w:r>
      <w:r w:rsidRPr="002A2F45">
        <w:rPr>
          <w:b/>
          <w:bCs/>
        </w:rPr>
        <w:t xml:space="preserve">  Total=</w:t>
      </w:r>
      <w:r>
        <w:rPr>
          <w:b/>
          <w:bCs/>
        </w:rPr>
        <w:t>100</w:t>
      </w:r>
    </w:p>
    <w:p w14:paraId="4B1663D3" w14:textId="203983BF" w:rsidR="009D6DBB" w:rsidRPr="00AB0955" w:rsidRDefault="009D6DBB" w:rsidP="009D6DBB">
      <w:pPr>
        <w:pStyle w:val="NormalWeb"/>
      </w:pPr>
      <w:r>
        <w:t xml:space="preserve">Open Eclipse IDE and create a new class for each of the following questions: Choose class name that most appropriately defining the problem. </w:t>
      </w:r>
      <w:r w:rsidRPr="003D36D1">
        <w:t>Take a print screen of the code with console output</w:t>
      </w:r>
      <w:r>
        <w:t xml:space="preserve">. </w:t>
      </w:r>
    </w:p>
    <w:p w14:paraId="45256BCC" w14:textId="77777777" w:rsidR="009D6DBB" w:rsidRDefault="009D6DBB">
      <w:pPr>
        <w:rPr>
          <w:noProof/>
        </w:rPr>
      </w:pPr>
    </w:p>
    <w:p w14:paraId="5A9D2843" w14:textId="4AFF5E18" w:rsidR="009D6DBB" w:rsidRDefault="009D6DBB" w:rsidP="009D6DBB">
      <w:pPr>
        <w:pStyle w:val="ListParagraph"/>
        <w:numPr>
          <w:ilvl w:val="0"/>
          <w:numId w:val="1"/>
        </w:numPr>
        <w:rPr>
          <w:noProof/>
        </w:rPr>
      </w:pPr>
      <w:r>
        <w:rPr>
          <w:noProof/>
        </w:rPr>
        <w:t xml:space="preserve">Create a person class and display </w:t>
      </w:r>
      <w:r w:rsidR="00F45AB5">
        <w:rPr>
          <w:noProof/>
        </w:rPr>
        <w:t>you and all of your class mates</w:t>
      </w:r>
      <w:r>
        <w:rPr>
          <w:noProof/>
        </w:rPr>
        <w:t xml:space="preserve"> name and age using proper constructor</w:t>
      </w:r>
      <w:r w:rsidR="00F45AB5">
        <w:rPr>
          <w:noProof/>
        </w:rPr>
        <w:t xml:space="preserve"> </w:t>
      </w:r>
    </w:p>
    <w:p w14:paraId="5C56E5F3" w14:textId="405940D2" w:rsidR="00C17145" w:rsidRDefault="00C17145" w:rsidP="009D6DBB">
      <w:pPr>
        <w:jc w:val="center"/>
      </w:pPr>
    </w:p>
    <w:p w14:paraId="43C78555" w14:textId="33C6C8F6" w:rsidR="009D6DBB" w:rsidRDefault="00BD4DE0" w:rsidP="002E70A9">
      <w:pPr>
        <w:pStyle w:val="ListParagraph"/>
      </w:pPr>
      <w:r>
        <w:rPr>
          <w:noProof/>
        </w:rPr>
        <w:drawing>
          <wp:inline distT="0" distB="0" distL="0" distR="0" wp14:anchorId="3A68599E" wp14:editId="545ED026">
            <wp:extent cx="2286000" cy="11715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171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C1861D4" w14:textId="3076A5AF" w:rsidR="00954C08" w:rsidRDefault="00954C08" w:rsidP="002E70A9">
      <w:pPr>
        <w:pStyle w:val="ListParagraph"/>
      </w:pPr>
      <w:r w:rsidRPr="00954C08">
        <w:lastRenderedPageBreak/>
        <w:drawing>
          <wp:inline distT="0" distB="0" distL="0" distR="0" wp14:anchorId="058C3BE2" wp14:editId="570D3352">
            <wp:extent cx="5943600" cy="5735955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35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BEFCB2" w14:textId="706AA258" w:rsidR="00954C08" w:rsidRDefault="00954C08" w:rsidP="002E70A9">
      <w:pPr>
        <w:pStyle w:val="ListParagraph"/>
      </w:pPr>
      <w:r w:rsidRPr="00954C08">
        <w:drawing>
          <wp:inline distT="0" distB="0" distL="0" distR="0" wp14:anchorId="2CA12778" wp14:editId="23C5A57E">
            <wp:extent cx="5943600" cy="2021205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21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E3066D" w14:textId="58A01520" w:rsidR="00954C08" w:rsidRDefault="00954C08" w:rsidP="002E70A9">
      <w:pPr>
        <w:pStyle w:val="ListParagraph"/>
      </w:pPr>
      <w:r w:rsidRPr="00954C08">
        <w:lastRenderedPageBreak/>
        <w:drawing>
          <wp:inline distT="0" distB="0" distL="0" distR="0" wp14:anchorId="10576231" wp14:editId="035EA50E">
            <wp:extent cx="2200582" cy="2000529"/>
            <wp:effectExtent l="0" t="0" r="9525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00582" cy="2000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20819" w14:textId="2D7D5B62" w:rsidR="002E70A9" w:rsidRDefault="002E70A9" w:rsidP="002E70A9">
      <w:pPr>
        <w:pStyle w:val="ListParagraph"/>
      </w:pPr>
    </w:p>
    <w:p w14:paraId="4DDA9D87" w14:textId="0ADCEDF2" w:rsidR="00D40EAC" w:rsidRDefault="0070291E" w:rsidP="002E70A9">
      <w:pPr>
        <w:pStyle w:val="ListParagraph"/>
        <w:numPr>
          <w:ilvl w:val="0"/>
          <w:numId w:val="1"/>
        </w:numPr>
      </w:pPr>
      <w:r>
        <w:rPr>
          <w:color w:val="000000"/>
          <w:sz w:val="27"/>
          <w:szCs w:val="27"/>
        </w:rPr>
        <w:t xml:space="preserve">The following figure repeats the Time example. </w:t>
      </w:r>
      <w:r w:rsidR="000446CF">
        <w:rPr>
          <w:color w:val="000000"/>
          <w:sz w:val="27"/>
          <w:szCs w:val="27"/>
        </w:rPr>
        <w:t>I</w:t>
      </w:r>
      <w:r>
        <w:rPr>
          <w:color w:val="000000"/>
          <w:sz w:val="27"/>
          <w:szCs w:val="27"/>
        </w:rPr>
        <w:t>t illustrates the UML class diagram for current time</w:t>
      </w:r>
      <w:r w:rsidR="000446CF">
        <w:rPr>
          <w:color w:val="000000"/>
          <w:sz w:val="27"/>
          <w:szCs w:val="27"/>
        </w:rPr>
        <w:t xml:space="preserve">. Display current time </w:t>
      </w:r>
      <w:r w:rsidR="00CC198F">
        <w:rPr>
          <w:color w:val="000000"/>
          <w:sz w:val="27"/>
          <w:szCs w:val="27"/>
        </w:rPr>
        <w:t>in Hr, minute and second.</w:t>
      </w:r>
    </w:p>
    <w:p w14:paraId="5680D2AD" w14:textId="384D7CA2" w:rsidR="00A6460B" w:rsidRDefault="004421EE" w:rsidP="00CC198F">
      <w:pPr>
        <w:pStyle w:val="ListParagraph"/>
      </w:pPr>
      <w:r>
        <w:rPr>
          <w:noProof/>
        </w:rPr>
        <w:drawing>
          <wp:inline distT="0" distB="0" distL="0" distR="0" wp14:anchorId="0FB32833" wp14:editId="6719DBBB">
            <wp:extent cx="3924300" cy="2438400"/>
            <wp:effectExtent l="0" t="0" r="0" b="0"/>
            <wp:docPr id="13" name="Picture 13" descr="Solved The class dateType implements the date in a program. | Chegg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olved The class dateType implements the date in a program. | Chegg.com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24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489914" w14:textId="009637EE" w:rsidR="003920D4" w:rsidRDefault="003920D4" w:rsidP="00CC198F">
      <w:pPr>
        <w:pStyle w:val="ListParagraph"/>
      </w:pPr>
    </w:p>
    <w:p w14:paraId="1DEC477B" w14:textId="205AB532" w:rsidR="009E52FC" w:rsidRDefault="009E52FC" w:rsidP="00CC198F">
      <w:pPr>
        <w:pStyle w:val="ListParagraph"/>
      </w:pPr>
    </w:p>
    <w:p w14:paraId="52E5F3FD" w14:textId="2D05A855" w:rsidR="009E52FC" w:rsidRDefault="00954C08" w:rsidP="00CC198F">
      <w:pPr>
        <w:pStyle w:val="ListParagraph"/>
      </w:pPr>
      <w:r w:rsidRPr="00954C08">
        <w:lastRenderedPageBreak/>
        <w:drawing>
          <wp:inline distT="0" distB="0" distL="0" distR="0" wp14:anchorId="79E89734" wp14:editId="33F08406">
            <wp:extent cx="5943600" cy="6080760"/>
            <wp:effectExtent l="0" t="0" r="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80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1789AA" w14:textId="277C69CB" w:rsidR="00954C08" w:rsidRDefault="00954C08" w:rsidP="00CC198F">
      <w:pPr>
        <w:pStyle w:val="ListParagraph"/>
      </w:pPr>
      <w:r w:rsidRPr="00954C08">
        <w:drawing>
          <wp:inline distT="0" distB="0" distL="0" distR="0" wp14:anchorId="5088A2EE" wp14:editId="24DF5995">
            <wp:extent cx="5268060" cy="1686160"/>
            <wp:effectExtent l="0" t="0" r="8890" b="9525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68060" cy="168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36137" w14:textId="308B093B" w:rsidR="00954C08" w:rsidRDefault="00954C08" w:rsidP="00CC198F">
      <w:pPr>
        <w:pStyle w:val="ListParagraph"/>
      </w:pPr>
      <w:r w:rsidRPr="00954C08">
        <w:lastRenderedPageBreak/>
        <w:drawing>
          <wp:inline distT="0" distB="0" distL="0" distR="0" wp14:anchorId="60EDE82F" wp14:editId="21F1456B">
            <wp:extent cx="1409897" cy="571580"/>
            <wp:effectExtent l="0" t="0" r="0" b="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409897" cy="57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E873B" w14:textId="77777777" w:rsidR="009E52FC" w:rsidRDefault="009E52FC" w:rsidP="00CC198F">
      <w:pPr>
        <w:pStyle w:val="ListParagraph"/>
      </w:pPr>
    </w:p>
    <w:p w14:paraId="19A57108" w14:textId="77777777" w:rsidR="003920D4" w:rsidRDefault="003920D4" w:rsidP="00CC198F">
      <w:pPr>
        <w:pStyle w:val="ListParagraph"/>
      </w:pPr>
    </w:p>
    <w:p w14:paraId="18B77AB4" w14:textId="2F601BB0" w:rsidR="00BF6BED" w:rsidRDefault="00A402BA" w:rsidP="00BF6BED">
      <w:pPr>
        <w:pStyle w:val="ListParagraph"/>
        <w:numPr>
          <w:ilvl w:val="0"/>
          <w:numId w:val="1"/>
        </w:numPr>
      </w:pPr>
      <w:r>
        <w:t xml:space="preserve">Create your own Math class and test </w:t>
      </w:r>
      <w:r w:rsidR="00CC18D5">
        <w:t>all</w:t>
      </w:r>
      <w:r>
        <w:t xml:space="preserve"> the </w:t>
      </w:r>
      <w:r w:rsidR="00EB588B">
        <w:t>methods</w:t>
      </w:r>
      <w:r w:rsidR="00BF6BED">
        <w:t>.</w:t>
      </w:r>
      <w:r w:rsidR="00EB588B">
        <w:t xml:space="preserve"> Underscore used to define the static methods.</w:t>
      </w:r>
    </w:p>
    <w:tbl>
      <w:tblPr>
        <w:tblW w:w="606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6060"/>
      </w:tblGrid>
      <w:tr w:rsidR="00A402BA" w:rsidRPr="00A402BA" w14:paraId="254E7FDE" w14:textId="77777777" w:rsidTr="00A402BA">
        <w:trPr>
          <w:trHeight w:val="584"/>
        </w:trPr>
        <w:tc>
          <w:tcPr>
            <w:tcW w:w="6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89CE01D" w14:textId="77777777" w:rsidR="00A402BA" w:rsidRPr="00A402BA" w:rsidRDefault="00A402BA" w:rsidP="00A402BA">
            <w:pPr>
              <w:pStyle w:val="ListParagraph"/>
            </w:pPr>
            <w:r w:rsidRPr="00A402BA">
              <w:t>Maths</w:t>
            </w:r>
          </w:p>
        </w:tc>
      </w:tr>
      <w:tr w:rsidR="00A402BA" w:rsidRPr="00A402BA" w14:paraId="492EA2EE" w14:textId="77777777" w:rsidTr="00A402BA">
        <w:trPr>
          <w:trHeight w:val="584"/>
        </w:trPr>
        <w:tc>
          <w:tcPr>
            <w:tcW w:w="6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F8C3E7D" w14:textId="77777777" w:rsidR="00A402BA" w:rsidRPr="00A402BA" w:rsidRDefault="00A402BA" w:rsidP="00A402BA">
            <w:pPr>
              <w:pStyle w:val="ListParagraph"/>
            </w:pPr>
            <w:r w:rsidRPr="00A402BA">
              <w:rPr>
                <w:u w:val="single"/>
              </w:rPr>
              <w:t>+ E: double = 2.718 {read only}</w:t>
            </w:r>
          </w:p>
          <w:p w14:paraId="52462F41" w14:textId="77777777" w:rsidR="00A402BA" w:rsidRPr="00A402BA" w:rsidRDefault="00A402BA" w:rsidP="00A402BA">
            <w:pPr>
              <w:pStyle w:val="ListParagraph"/>
            </w:pPr>
            <w:r w:rsidRPr="00A402BA">
              <w:rPr>
                <w:u w:val="single"/>
              </w:rPr>
              <w:t>+ PI: double = 3.1415 {read only}</w:t>
            </w:r>
          </w:p>
          <w:p w14:paraId="698FB564" w14:textId="77777777" w:rsidR="00A402BA" w:rsidRPr="00A402BA" w:rsidRDefault="00A402BA" w:rsidP="00A402BA">
            <w:pPr>
              <w:pStyle w:val="ListParagraph"/>
            </w:pPr>
            <w:r w:rsidRPr="00A402BA">
              <w:rPr>
                <w:u w:val="single"/>
              </w:rPr>
              <w:t>- randomNumberGenerator: Random</w:t>
            </w:r>
          </w:p>
        </w:tc>
      </w:tr>
      <w:tr w:rsidR="00A402BA" w:rsidRPr="00A402BA" w14:paraId="1BD3F94D" w14:textId="77777777" w:rsidTr="00A402BA">
        <w:trPr>
          <w:trHeight w:val="584"/>
        </w:trPr>
        <w:tc>
          <w:tcPr>
            <w:tcW w:w="6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D2D69FE" w14:textId="77777777" w:rsidR="00A402BA" w:rsidRPr="00A402BA" w:rsidRDefault="00A402BA" w:rsidP="00A402BA">
            <w:pPr>
              <w:pStyle w:val="ListParagraph"/>
            </w:pPr>
            <w:r w:rsidRPr="00A402BA">
              <w:t>- Maths()</w:t>
            </w:r>
          </w:p>
          <w:p w14:paraId="7247ED78" w14:textId="77777777" w:rsidR="00A402BA" w:rsidRPr="00A402BA" w:rsidRDefault="00A402BA" w:rsidP="00A402BA">
            <w:pPr>
              <w:pStyle w:val="ListParagraph"/>
            </w:pPr>
            <w:r w:rsidRPr="00A402BA">
              <w:rPr>
                <w:u w:val="single"/>
              </w:rPr>
              <w:t>+ getRandomNumber: int</w:t>
            </w:r>
          </w:p>
          <w:p w14:paraId="4C6DF746" w14:textId="77777777" w:rsidR="00A402BA" w:rsidRPr="00A402BA" w:rsidRDefault="00A402BA" w:rsidP="00A402BA">
            <w:pPr>
              <w:pStyle w:val="ListParagraph"/>
            </w:pPr>
            <w:r w:rsidRPr="00A402BA">
              <w:rPr>
                <w:u w:val="single"/>
              </w:rPr>
              <w:t>+ max(int,int): int</w:t>
            </w:r>
          </w:p>
          <w:p w14:paraId="31B41AD0" w14:textId="77777777" w:rsidR="00A402BA" w:rsidRPr="00A402BA" w:rsidRDefault="00A402BA" w:rsidP="00A402BA">
            <w:pPr>
              <w:pStyle w:val="ListParagraph"/>
            </w:pPr>
            <w:r w:rsidRPr="00A402BA">
              <w:rPr>
                <w:u w:val="single"/>
              </w:rPr>
              <w:t>+ max(long, long): long</w:t>
            </w:r>
          </w:p>
          <w:p w14:paraId="657563FE" w14:textId="77777777" w:rsidR="00A402BA" w:rsidRPr="00A402BA" w:rsidRDefault="00A402BA" w:rsidP="00A402BA">
            <w:pPr>
              <w:pStyle w:val="ListParagraph"/>
            </w:pPr>
            <w:r w:rsidRPr="00A402BA">
              <w:rPr>
                <w:u w:val="single"/>
              </w:rPr>
              <w:t>+ sin(double) : double</w:t>
            </w:r>
          </w:p>
          <w:p w14:paraId="6389FD95" w14:textId="77777777" w:rsidR="00A402BA" w:rsidRPr="00A402BA" w:rsidRDefault="00A402BA" w:rsidP="00A402BA">
            <w:pPr>
              <w:pStyle w:val="ListParagraph"/>
            </w:pPr>
            <w:r w:rsidRPr="00A402BA">
              <w:rPr>
                <w:u w:val="single"/>
              </w:rPr>
              <w:t>+ cos(double) : double</w:t>
            </w:r>
          </w:p>
          <w:p w14:paraId="3FD23610" w14:textId="77777777" w:rsidR="00A402BA" w:rsidRPr="00A402BA" w:rsidRDefault="00A402BA" w:rsidP="00A402BA">
            <w:pPr>
              <w:pStyle w:val="ListParagraph"/>
            </w:pPr>
            <w:r w:rsidRPr="00A402BA">
              <w:rPr>
                <w:u w:val="single"/>
              </w:rPr>
              <w:t>+ log(double) : double</w:t>
            </w:r>
          </w:p>
          <w:p w14:paraId="7E70E418" w14:textId="77777777" w:rsidR="00A402BA" w:rsidRPr="00A402BA" w:rsidRDefault="00A402BA" w:rsidP="00A402BA">
            <w:pPr>
              <w:pStyle w:val="ListParagraph"/>
            </w:pPr>
            <w:r w:rsidRPr="00A402BA">
              <w:rPr>
                <w:u w:val="single"/>
              </w:rPr>
              <w:t>+ floor(double): double</w:t>
            </w:r>
          </w:p>
          <w:p w14:paraId="4BEB5638" w14:textId="77777777" w:rsidR="00A402BA" w:rsidRPr="00A402BA" w:rsidRDefault="00A402BA" w:rsidP="00A402BA">
            <w:pPr>
              <w:pStyle w:val="ListParagraph"/>
            </w:pPr>
            <w:r w:rsidRPr="00A402BA">
              <w:rPr>
                <w:u w:val="single"/>
              </w:rPr>
              <w:t>+ ceil(double): double</w:t>
            </w:r>
          </w:p>
          <w:p w14:paraId="1E577298" w14:textId="77777777" w:rsidR="00A402BA" w:rsidRPr="00A402BA" w:rsidRDefault="00A402BA" w:rsidP="00A402BA">
            <w:pPr>
              <w:pStyle w:val="ListParagraph"/>
            </w:pPr>
            <w:r w:rsidRPr="00A402BA">
              <w:rPr>
                <w:u w:val="single"/>
              </w:rPr>
              <w:t>+ pow(double double) : double</w:t>
            </w:r>
          </w:p>
        </w:tc>
      </w:tr>
    </w:tbl>
    <w:p w14:paraId="51EAFF64" w14:textId="66BF93B1" w:rsidR="00BF6BED" w:rsidRDefault="00BF6BED" w:rsidP="00BF6BED">
      <w:pPr>
        <w:pStyle w:val="ListParagraph"/>
      </w:pPr>
    </w:p>
    <w:p w14:paraId="5E91DF6A" w14:textId="09BF9DCF" w:rsidR="00954C08" w:rsidRDefault="00193F87" w:rsidP="00BF6BED">
      <w:pPr>
        <w:pStyle w:val="ListParagraph"/>
      </w:pPr>
      <w:r w:rsidRPr="00193F87">
        <w:lastRenderedPageBreak/>
        <w:drawing>
          <wp:inline distT="0" distB="0" distL="0" distR="0" wp14:anchorId="4DAF9C91" wp14:editId="279B3EA9">
            <wp:extent cx="5943600" cy="5828665"/>
            <wp:effectExtent l="0" t="0" r="0" b="635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28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15BB75" w14:textId="2A7BAB32" w:rsidR="00193F87" w:rsidRDefault="00193F87" w:rsidP="00BF6BED">
      <w:pPr>
        <w:pStyle w:val="ListParagraph"/>
      </w:pPr>
      <w:r w:rsidRPr="00193F87">
        <w:lastRenderedPageBreak/>
        <w:drawing>
          <wp:inline distT="0" distB="0" distL="0" distR="0" wp14:anchorId="57A852B0" wp14:editId="2E270871">
            <wp:extent cx="5943600" cy="5433695"/>
            <wp:effectExtent l="0" t="0" r="0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33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637654" w14:textId="41165FDF" w:rsidR="00193F87" w:rsidRDefault="00193F87" w:rsidP="00BF6BED">
      <w:pPr>
        <w:pStyle w:val="ListParagraph"/>
      </w:pPr>
      <w:r w:rsidRPr="00193F87">
        <w:drawing>
          <wp:inline distT="0" distB="0" distL="0" distR="0" wp14:anchorId="1268D7E3" wp14:editId="5B2EEC31">
            <wp:extent cx="1991003" cy="1743318"/>
            <wp:effectExtent l="0" t="0" r="9525" b="9525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991003" cy="1743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B279D3" w14:textId="07A9C405" w:rsidR="00F45AB5" w:rsidRDefault="00CC198F" w:rsidP="00F45AB5">
      <w:pPr>
        <w:pStyle w:val="ListParagraph"/>
        <w:numPr>
          <w:ilvl w:val="0"/>
          <w:numId w:val="1"/>
        </w:numPr>
      </w:pPr>
      <w:r>
        <w:t xml:space="preserve">Explain the difference between default, public, private, and protected </w:t>
      </w:r>
      <w:r w:rsidR="00EB588B">
        <w:t>access modifiers</w:t>
      </w:r>
      <w:r>
        <w:t xml:space="preserve"> with suitable examples</w:t>
      </w:r>
    </w:p>
    <w:p w14:paraId="16D1AE6A" w14:textId="051CCDA3" w:rsidR="00954C08" w:rsidRDefault="00954C08" w:rsidP="00954C08">
      <w:pPr>
        <w:pStyle w:val="ListParagraph"/>
      </w:pPr>
    </w:p>
    <w:p w14:paraId="3D099160" w14:textId="2C362218" w:rsidR="00954C08" w:rsidRPr="00954C08" w:rsidRDefault="00954C08" w:rsidP="00954C08">
      <w:pPr>
        <w:pStyle w:val="ListParagraph"/>
        <w:rPr>
          <w:rFonts w:ascii="Times New Roman" w:hAnsi="Times New Roman" w:cs="Times New Roman"/>
          <w:color w:val="FF0000"/>
          <w:sz w:val="24"/>
          <w:szCs w:val="24"/>
        </w:rPr>
      </w:pPr>
      <w:r w:rsidRPr="00954C08">
        <w:rPr>
          <w:rFonts w:ascii="Times New Roman" w:hAnsi="Times New Roman" w:cs="Times New Roman"/>
          <w:color w:val="FF0000"/>
          <w:sz w:val="24"/>
          <w:szCs w:val="24"/>
        </w:rPr>
        <w:lastRenderedPageBreak/>
        <w:t>Public can be freely accessed without the use of a getter, private must be accessed using a getter function, protected is similar to private, but cannot be accessed outside of its package, and default is used when an access modifier is not specified.</w:t>
      </w:r>
    </w:p>
    <w:sectPr w:rsidR="00954C08" w:rsidRPr="00954C0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9632CA"/>
    <w:multiLevelType w:val="hybridMultilevel"/>
    <w:tmpl w:val="3626C1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34269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K3MDQxMbQwNzIyNjNR0lEKTi0uzszPAykwqQUAEPEs4ywAAAA="/>
  </w:docVars>
  <w:rsids>
    <w:rsidRoot w:val="004E4A7F"/>
    <w:rsid w:val="00015A71"/>
    <w:rsid w:val="000446CF"/>
    <w:rsid w:val="001845FA"/>
    <w:rsid w:val="00193B10"/>
    <w:rsid w:val="00193F87"/>
    <w:rsid w:val="001E6EF9"/>
    <w:rsid w:val="002A4CC1"/>
    <w:rsid w:val="002E70A9"/>
    <w:rsid w:val="003346EE"/>
    <w:rsid w:val="003920D4"/>
    <w:rsid w:val="004421EE"/>
    <w:rsid w:val="0044708D"/>
    <w:rsid w:val="00457EC8"/>
    <w:rsid w:val="004A14CE"/>
    <w:rsid w:val="004E4A7F"/>
    <w:rsid w:val="005C129A"/>
    <w:rsid w:val="00642A2F"/>
    <w:rsid w:val="00673A59"/>
    <w:rsid w:val="006E6BB2"/>
    <w:rsid w:val="0070291E"/>
    <w:rsid w:val="007032EB"/>
    <w:rsid w:val="00732703"/>
    <w:rsid w:val="00917807"/>
    <w:rsid w:val="009414AA"/>
    <w:rsid w:val="00954C08"/>
    <w:rsid w:val="009D6DBB"/>
    <w:rsid w:val="009E52FC"/>
    <w:rsid w:val="00A402BA"/>
    <w:rsid w:val="00A42866"/>
    <w:rsid w:val="00A6460B"/>
    <w:rsid w:val="00BA42F3"/>
    <w:rsid w:val="00BB578F"/>
    <w:rsid w:val="00BD4DE0"/>
    <w:rsid w:val="00BF6BED"/>
    <w:rsid w:val="00C17145"/>
    <w:rsid w:val="00CC18D5"/>
    <w:rsid w:val="00CC198F"/>
    <w:rsid w:val="00D40A7F"/>
    <w:rsid w:val="00D40EAC"/>
    <w:rsid w:val="00D454C4"/>
    <w:rsid w:val="00E15CF7"/>
    <w:rsid w:val="00E25460"/>
    <w:rsid w:val="00EB588B"/>
    <w:rsid w:val="00F34C30"/>
    <w:rsid w:val="00F419F7"/>
    <w:rsid w:val="00F45A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A74291"/>
  <w15:chartTrackingRefBased/>
  <w15:docId w15:val="{5426CD6C-DD21-462C-9222-867945434A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6D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D6D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9D6D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07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8</Pages>
  <Words>252</Words>
  <Characters>14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ani Sarkar</dc:creator>
  <cp:keywords/>
  <dc:description/>
  <cp:lastModifiedBy>Ethan Hopkins</cp:lastModifiedBy>
  <cp:revision>8</cp:revision>
  <dcterms:created xsi:type="dcterms:W3CDTF">2022-11-08T22:13:00Z</dcterms:created>
  <dcterms:modified xsi:type="dcterms:W3CDTF">2022-11-10T15:51:00Z</dcterms:modified>
</cp:coreProperties>
</file>